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60452" w14:textId="0B0EB2D8" w:rsidR="00AC09A8" w:rsidRDefault="007D62FB" w:rsidP="007D62FB">
      <w:pPr>
        <w:pStyle w:val="Title"/>
        <w:jc w:val="center"/>
      </w:pPr>
      <w:r>
        <w:t>Cookie Clicker Project</w:t>
      </w:r>
    </w:p>
    <w:p w14:paraId="4DEFC96E" w14:textId="0695F5C8" w:rsidR="007D62FB" w:rsidRDefault="007D62FB" w:rsidP="007D62FB"/>
    <w:p w14:paraId="4202AABC" w14:textId="7D145455" w:rsidR="007D62FB" w:rsidRDefault="007D62FB" w:rsidP="001657A0">
      <w:pPr>
        <w:pStyle w:val="Heading1"/>
        <w:jc w:val="center"/>
      </w:pPr>
      <w:r>
        <w:t>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1"/>
        <w:gridCol w:w="2106"/>
        <w:gridCol w:w="2507"/>
        <w:gridCol w:w="1750"/>
        <w:gridCol w:w="1532"/>
      </w:tblGrid>
      <w:tr w:rsidR="00FC51EB" w14:paraId="6D946E74" w14:textId="73332D82" w:rsidTr="00FC51EB">
        <w:tc>
          <w:tcPr>
            <w:tcW w:w="1121" w:type="dxa"/>
          </w:tcPr>
          <w:p w14:paraId="6833B7C7" w14:textId="3DBAD862" w:rsidR="00FC51EB" w:rsidRDefault="00FC51EB" w:rsidP="007D62FB">
            <w:r>
              <w:t>Variable ID</w:t>
            </w:r>
          </w:p>
        </w:tc>
        <w:tc>
          <w:tcPr>
            <w:tcW w:w="2106" w:type="dxa"/>
          </w:tcPr>
          <w:p w14:paraId="12626D76" w14:textId="2DD319DF" w:rsidR="00FC51EB" w:rsidRDefault="00FC51EB" w:rsidP="007D62FB">
            <w:r>
              <w:t>Variable Type</w:t>
            </w:r>
          </w:p>
        </w:tc>
        <w:tc>
          <w:tcPr>
            <w:tcW w:w="2507" w:type="dxa"/>
          </w:tcPr>
          <w:p w14:paraId="231E3E83" w14:textId="6C624E4A" w:rsidR="00FC51EB" w:rsidRDefault="00FC51EB" w:rsidP="007D62FB">
            <w:r>
              <w:t>What does it do</w:t>
            </w:r>
          </w:p>
        </w:tc>
        <w:tc>
          <w:tcPr>
            <w:tcW w:w="1750" w:type="dxa"/>
          </w:tcPr>
          <w:p w14:paraId="5A50ECAC" w14:textId="21640FD3" w:rsidR="00FC51EB" w:rsidRDefault="00FC51EB" w:rsidP="007D62FB">
            <w:r>
              <w:t>How much does it cost</w:t>
            </w:r>
          </w:p>
        </w:tc>
        <w:tc>
          <w:tcPr>
            <w:tcW w:w="1532" w:type="dxa"/>
          </w:tcPr>
          <w:p w14:paraId="0D65CE70" w14:textId="30EA1228" w:rsidR="00FC51EB" w:rsidRDefault="00FC51EB" w:rsidP="007D62FB">
            <w:r>
              <w:t>CPS</w:t>
            </w:r>
          </w:p>
        </w:tc>
      </w:tr>
      <w:tr w:rsidR="00FC51EB" w14:paraId="07878AA2" w14:textId="15AD5C0F" w:rsidTr="00FC51EB">
        <w:tc>
          <w:tcPr>
            <w:tcW w:w="1121" w:type="dxa"/>
            <w:shd w:val="clear" w:color="auto" w:fill="D0CECE" w:themeFill="background2" w:themeFillShade="E6"/>
          </w:tcPr>
          <w:p w14:paraId="725E4E86" w14:textId="49237E92" w:rsidR="00FC51EB" w:rsidRDefault="00FC51EB" w:rsidP="007D62FB">
            <w:r>
              <w:t>Cookies</w:t>
            </w:r>
          </w:p>
        </w:tc>
        <w:tc>
          <w:tcPr>
            <w:tcW w:w="2106" w:type="dxa"/>
            <w:shd w:val="clear" w:color="auto" w:fill="D0CECE" w:themeFill="background2" w:themeFillShade="E6"/>
          </w:tcPr>
          <w:p w14:paraId="686F8299" w14:textId="4D6456B5" w:rsidR="00FC51EB" w:rsidRDefault="00FC51EB" w:rsidP="007D62FB">
            <w:r>
              <w:t>Float</w:t>
            </w:r>
          </w:p>
        </w:tc>
        <w:tc>
          <w:tcPr>
            <w:tcW w:w="2507" w:type="dxa"/>
            <w:shd w:val="clear" w:color="auto" w:fill="D0CECE" w:themeFill="background2" w:themeFillShade="E6"/>
          </w:tcPr>
          <w:p w14:paraId="26F76A96" w14:textId="650E1604" w:rsidR="00FC51EB" w:rsidRDefault="00FC51EB" w:rsidP="007D62FB">
            <w:r>
              <w:t>Number of cookies owned by the player</w:t>
            </w:r>
          </w:p>
        </w:tc>
        <w:tc>
          <w:tcPr>
            <w:tcW w:w="1750" w:type="dxa"/>
            <w:shd w:val="clear" w:color="auto" w:fill="D0CECE" w:themeFill="background2" w:themeFillShade="E6"/>
          </w:tcPr>
          <w:p w14:paraId="7CC0B25D" w14:textId="216786D4" w:rsidR="00FC51EB" w:rsidRDefault="00FC51EB" w:rsidP="007D62FB">
            <w:r>
              <w:t>Null</w:t>
            </w:r>
          </w:p>
        </w:tc>
        <w:tc>
          <w:tcPr>
            <w:tcW w:w="1532" w:type="dxa"/>
            <w:shd w:val="clear" w:color="auto" w:fill="D0CECE" w:themeFill="background2" w:themeFillShade="E6"/>
          </w:tcPr>
          <w:p w14:paraId="36B155DC" w14:textId="51F1002C" w:rsidR="00FC51EB" w:rsidRDefault="00FC51EB" w:rsidP="007D62FB">
            <w:r>
              <w:t>Null</w:t>
            </w:r>
          </w:p>
        </w:tc>
      </w:tr>
      <w:tr w:rsidR="00FC51EB" w14:paraId="02EFBAC1" w14:textId="4C37AB6B" w:rsidTr="00FC51EB">
        <w:tc>
          <w:tcPr>
            <w:tcW w:w="1121" w:type="dxa"/>
            <w:shd w:val="clear" w:color="auto" w:fill="D0CECE" w:themeFill="background2" w:themeFillShade="E6"/>
          </w:tcPr>
          <w:p w14:paraId="75DE0B3E" w14:textId="011B218B" w:rsidR="00FC51EB" w:rsidRDefault="00FC51EB" w:rsidP="007D62FB">
            <w:r>
              <w:t>CPS</w:t>
            </w:r>
          </w:p>
        </w:tc>
        <w:tc>
          <w:tcPr>
            <w:tcW w:w="2106" w:type="dxa"/>
            <w:shd w:val="clear" w:color="auto" w:fill="D0CECE" w:themeFill="background2" w:themeFillShade="E6"/>
          </w:tcPr>
          <w:p w14:paraId="1B776C82" w14:textId="1A0E7621" w:rsidR="00FC51EB" w:rsidRDefault="00FC51EB" w:rsidP="007D62FB">
            <w:r>
              <w:t>Float</w:t>
            </w:r>
          </w:p>
        </w:tc>
        <w:tc>
          <w:tcPr>
            <w:tcW w:w="2507" w:type="dxa"/>
            <w:shd w:val="clear" w:color="auto" w:fill="D0CECE" w:themeFill="background2" w:themeFillShade="E6"/>
          </w:tcPr>
          <w:p w14:paraId="626231AC" w14:textId="18F21E0C" w:rsidR="00FC51EB" w:rsidRDefault="00FC51EB" w:rsidP="007D62FB">
            <w:r>
              <w:t>How many cookies the player generates a second. (Sum of cookies per item multiplied by the number of items of each class)</w:t>
            </w:r>
          </w:p>
        </w:tc>
        <w:tc>
          <w:tcPr>
            <w:tcW w:w="1750" w:type="dxa"/>
            <w:shd w:val="clear" w:color="auto" w:fill="D0CECE" w:themeFill="background2" w:themeFillShade="E6"/>
          </w:tcPr>
          <w:p w14:paraId="6C187FE7" w14:textId="177D9A5A" w:rsidR="00FC51EB" w:rsidRDefault="00FC51EB" w:rsidP="007D62FB">
            <w:r>
              <w:t>Null</w:t>
            </w:r>
          </w:p>
        </w:tc>
        <w:tc>
          <w:tcPr>
            <w:tcW w:w="1532" w:type="dxa"/>
            <w:shd w:val="clear" w:color="auto" w:fill="D0CECE" w:themeFill="background2" w:themeFillShade="E6"/>
          </w:tcPr>
          <w:p w14:paraId="0EB80130" w14:textId="670E5DBD" w:rsidR="00FC51EB" w:rsidRDefault="00FC51EB" w:rsidP="007D62FB">
            <w:r>
              <w:t>Null</w:t>
            </w:r>
          </w:p>
        </w:tc>
      </w:tr>
      <w:tr w:rsidR="00FC51EB" w14:paraId="1B70AF2F" w14:textId="77777777" w:rsidTr="00FC51EB">
        <w:tc>
          <w:tcPr>
            <w:tcW w:w="1121" w:type="dxa"/>
            <w:shd w:val="clear" w:color="auto" w:fill="D0CECE" w:themeFill="background2" w:themeFillShade="E6"/>
          </w:tcPr>
          <w:p w14:paraId="7B256C8D" w14:textId="6B58F1C6" w:rsidR="00FC51EB" w:rsidRDefault="00FC51EB" w:rsidP="007D62FB">
            <w:r>
              <w:t>Button</w:t>
            </w:r>
          </w:p>
        </w:tc>
        <w:tc>
          <w:tcPr>
            <w:tcW w:w="2106" w:type="dxa"/>
            <w:shd w:val="clear" w:color="auto" w:fill="D0CECE" w:themeFill="background2" w:themeFillShade="E6"/>
          </w:tcPr>
          <w:p w14:paraId="0BE7502B" w14:textId="7B8DF6B0" w:rsidR="00FC51EB" w:rsidRDefault="00FC51EB" w:rsidP="007D62FB">
            <w:r>
              <w:t>Boolean</w:t>
            </w:r>
          </w:p>
        </w:tc>
        <w:tc>
          <w:tcPr>
            <w:tcW w:w="2507" w:type="dxa"/>
            <w:shd w:val="clear" w:color="auto" w:fill="D0CECE" w:themeFill="background2" w:themeFillShade="E6"/>
          </w:tcPr>
          <w:p w14:paraId="65C256FB" w14:textId="4F8A68E7" w:rsidR="00FC51EB" w:rsidRDefault="00FC51EB" w:rsidP="007D62FB"/>
        </w:tc>
        <w:tc>
          <w:tcPr>
            <w:tcW w:w="1750" w:type="dxa"/>
            <w:shd w:val="clear" w:color="auto" w:fill="D0CECE" w:themeFill="background2" w:themeFillShade="E6"/>
          </w:tcPr>
          <w:p w14:paraId="6B8FBB77" w14:textId="77777777" w:rsidR="00FC51EB" w:rsidRDefault="00FC51EB" w:rsidP="007D62FB"/>
        </w:tc>
        <w:tc>
          <w:tcPr>
            <w:tcW w:w="1532" w:type="dxa"/>
            <w:shd w:val="clear" w:color="auto" w:fill="D0CECE" w:themeFill="background2" w:themeFillShade="E6"/>
          </w:tcPr>
          <w:p w14:paraId="0417ADBC" w14:textId="77777777" w:rsidR="00FC51EB" w:rsidRDefault="00FC51EB" w:rsidP="007D62FB"/>
        </w:tc>
      </w:tr>
      <w:tr w:rsidR="00FC51EB" w14:paraId="6EC80857" w14:textId="441255B2" w:rsidTr="00FC51EB">
        <w:tc>
          <w:tcPr>
            <w:tcW w:w="1121" w:type="dxa"/>
            <w:shd w:val="clear" w:color="auto" w:fill="FBE4D5" w:themeFill="accent2" w:themeFillTint="33"/>
          </w:tcPr>
          <w:p w14:paraId="41DC3F14" w14:textId="37F91D7F" w:rsidR="00FC51EB" w:rsidRDefault="00FC51EB" w:rsidP="007D62FB">
            <w:r>
              <w:t>Cursor</w:t>
            </w:r>
          </w:p>
        </w:tc>
        <w:tc>
          <w:tcPr>
            <w:tcW w:w="2106" w:type="dxa"/>
            <w:shd w:val="clear" w:color="auto" w:fill="FBE4D5" w:themeFill="accent2" w:themeFillTint="33"/>
          </w:tcPr>
          <w:p w14:paraId="179EA7E5" w14:textId="4C82970D" w:rsidR="00FC51EB" w:rsidRDefault="00FC51EB" w:rsidP="007D62FB">
            <w:r>
              <w:t>int</w:t>
            </w:r>
          </w:p>
        </w:tc>
        <w:tc>
          <w:tcPr>
            <w:tcW w:w="2507" w:type="dxa"/>
            <w:shd w:val="clear" w:color="auto" w:fill="FBE4D5" w:themeFill="accent2" w:themeFillTint="33"/>
          </w:tcPr>
          <w:p w14:paraId="396CA840" w14:textId="32AFA6CC" w:rsidR="00FC51EB" w:rsidRDefault="00FC51EB" w:rsidP="007D62FB">
            <w:r>
              <w:t>Auto-clicks on the cookie</w:t>
            </w:r>
          </w:p>
        </w:tc>
        <w:tc>
          <w:tcPr>
            <w:tcW w:w="1750" w:type="dxa"/>
            <w:shd w:val="clear" w:color="auto" w:fill="FBE4D5" w:themeFill="accent2" w:themeFillTint="33"/>
          </w:tcPr>
          <w:p w14:paraId="187F82C2" w14:textId="559000B1" w:rsidR="00FC51EB" w:rsidRDefault="00FC51EB" w:rsidP="007D62FB">
            <w:r>
              <w:t>15</w:t>
            </w:r>
          </w:p>
        </w:tc>
        <w:tc>
          <w:tcPr>
            <w:tcW w:w="1532" w:type="dxa"/>
            <w:shd w:val="clear" w:color="auto" w:fill="FBE4D5" w:themeFill="accent2" w:themeFillTint="33"/>
          </w:tcPr>
          <w:p w14:paraId="0E6E5D8A" w14:textId="5A77A0A7" w:rsidR="00FC51EB" w:rsidRDefault="00FC51EB" w:rsidP="007D62FB">
            <w:r>
              <w:t>0.1</w:t>
            </w:r>
          </w:p>
        </w:tc>
      </w:tr>
      <w:tr w:rsidR="00FC51EB" w14:paraId="25027E29" w14:textId="3B0742BC" w:rsidTr="00FC51EB">
        <w:tc>
          <w:tcPr>
            <w:tcW w:w="1121" w:type="dxa"/>
            <w:shd w:val="clear" w:color="auto" w:fill="FBE4D5" w:themeFill="accent2" w:themeFillTint="33"/>
          </w:tcPr>
          <w:p w14:paraId="0AF4F6D5" w14:textId="6E2C9120" w:rsidR="00FC51EB" w:rsidRDefault="00FC51EB" w:rsidP="007D62FB">
            <w:r>
              <w:t>Grandma</w:t>
            </w:r>
          </w:p>
        </w:tc>
        <w:tc>
          <w:tcPr>
            <w:tcW w:w="2106" w:type="dxa"/>
            <w:shd w:val="clear" w:color="auto" w:fill="FBE4D5" w:themeFill="accent2" w:themeFillTint="33"/>
          </w:tcPr>
          <w:p w14:paraId="3BC04404" w14:textId="7E01FDA8" w:rsidR="00FC51EB" w:rsidRDefault="00FC51EB" w:rsidP="007D62FB">
            <w:r>
              <w:t>int</w:t>
            </w:r>
          </w:p>
        </w:tc>
        <w:tc>
          <w:tcPr>
            <w:tcW w:w="2507" w:type="dxa"/>
            <w:shd w:val="clear" w:color="auto" w:fill="FBE4D5" w:themeFill="accent2" w:themeFillTint="33"/>
          </w:tcPr>
          <w:p w14:paraId="72ADFB5A" w14:textId="3C9BB01E" w:rsidR="00FC51EB" w:rsidRDefault="00FC51EB" w:rsidP="007D62FB">
            <w:r>
              <w:t>A nice grandma to bake more cookies</w:t>
            </w:r>
          </w:p>
        </w:tc>
        <w:tc>
          <w:tcPr>
            <w:tcW w:w="1750" w:type="dxa"/>
            <w:shd w:val="clear" w:color="auto" w:fill="FBE4D5" w:themeFill="accent2" w:themeFillTint="33"/>
          </w:tcPr>
          <w:p w14:paraId="1790B1D2" w14:textId="2831A979" w:rsidR="00FC51EB" w:rsidRDefault="00FC51EB" w:rsidP="007D62FB">
            <w:r>
              <w:t>100</w:t>
            </w:r>
          </w:p>
        </w:tc>
        <w:tc>
          <w:tcPr>
            <w:tcW w:w="1532" w:type="dxa"/>
            <w:shd w:val="clear" w:color="auto" w:fill="FBE4D5" w:themeFill="accent2" w:themeFillTint="33"/>
          </w:tcPr>
          <w:p w14:paraId="20980AB4" w14:textId="143F5E54" w:rsidR="00FC51EB" w:rsidRDefault="00FC51EB" w:rsidP="007D62FB">
            <w:r>
              <w:t>1</w:t>
            </w:r>
          </w:p>
        </w:tc>
      </w:tr>
      <w:tr w:rsidR="00FC51EB" w14:paraId="0DAF3528" w14:textId="03DF5E28" w:rsidTr="00FC51EB">
        <w:tc>
          <w:tcPr>
            <w:tcW w:w="1121" w:type="dxa"/>
            <w:shd w:val="clear" w:color="auto" w:fill="FBE4D5" w:themeFill="accent2" w:themeFillTint="33"/>
          </w:tcPr>
          <w:p w14:paraId="6BAEBF90" w14:textId="49A350DD" w:rsidR="00FC51EB" w:rsidRDefault="00FC51EB" w:rsidP="007D62FB">
            <w:r>
              <w:t>Farm</w:t>
            </w:r>
          </w:p>
        </w:tc>
        <w:tc>
          <w:tcPr>
            <w:tcW w:w="2106" w:type="dxa"/>
            <w:shd w:val="clear" w:color="auto" w:fill="FBE4D5" w:themeFill="accent2" w:themeFillTint="33"/>
          </w:tcPr>
          <w:p w14:paraId="08302329" w14:textId="2D6D035A" w:rsidR="00FC51EB" w:rsidRDefault="00FC51EB" w:rsidP="007D62FB">
            <w:r>
              <w:t>int</w:t>
            </w:r>
          </w:p>
        </w:tc>
        <w:tc>
          <w:tcPr>
            <w:tcW w:w="2507" w:type="dxa"/>
            <w:shd w:val="clear" w:color="auto" w:fill="FBE4D5" w:themeFill="accent2" w:themeFillTint="33"/>
          </w:tcPr>
          <w:p w14:paraId="29F7DAE5" w14:textId="59FE347A" w:rsidR="00FC51EB" w:rsidRDefault="00FC51EB" w:rsidP="007D62FB">
            <w:r>
              <w:t>Grows cookies from cookie seeds</w:t>
            </w:r>
          </w:p>
        </w:tc>
        <w:tc>
          <w:tcPr>
            <w:tcW w:w="1750" w:type="dxa"/>
            <w:shd w:val="clear" w:color="auto" w:fill="FBE4D5" w:themeFill="accent2" w:themeFillTint="33"/>
          </w:tcPr>
          <w:p w14:paraId="2495461B" w14:textId="7DFCBD57" w:rsidR="00FC51EB" w:rsidRDefault="00FC51EB" w:rsidP="007D62FB">
            <w:r>
              <w:t>1,100</w:t>
            </w:r>
          </w:p>
        </w:tc>
        <w:tc>
          <w:tcPr>
            <w:tcW w:w="1532" w:type="dxa"/>
            <w:shd w:val="clear" w:color="auto" w:fill="FBE4D5" w:themeFill="accent2" w:themeFillTint="33"/>
          </w:tcPr>
          <w:p w14:paraId="2B2BD1F0" w14:textId="61F0E8C8" w:rsidR="00FC51EB" w:rsidRDefault="00FC51EB" w:rsidP="007D62FB">
            <w:r>
              <w:t>8</w:t>
            </w:r>
          </w:p>
        </w:tc>
      </w:tr>
      <w:tr w:rsidR="00FC51EB" w14:paraId="2528FC0B" w14:textId="4B21C0E0" w:rsidTr="00FC51EB">
        <w:tc>
          <w:tcPr>
            <w:tcW w:w="1121" w:type="dxa"/>
            <w:shd w:val="clear" w:color="auto" w:fill="FBE4D5" w:themeFill="accent2" w:themeFillTint="33"/>
          </w:tcPr>
          <w:p w14:paraId="1596ED9D" w14:textId="6D6CE855" w:rsidR="00FC51EB" w:rsidRDefault="00FC51EB" w:rsidP="007D62FB">
            <w:r>
              <w:t>Mine</w:t>
            </w:r>
          </w:p>
        </w:tc>
        <w:tc>
          <w:tcPr>
            <w:tcW w:w="2106" w:type="dxa"/>
            <w:shd w:val="clear" w:color="auto" w:fill="FBE4D5" w:themeFill="accent2" w:themeFillTint="33"/>
          </w:tcPr>
          <w:p w14:paraId="521EBBC0" w14:textId="4A266E22" w:rsidR="00FC51EB" w:rsidRDefault="00FC51EB" w:rsidP="007D62FB">
            <w:r>
              <w:t>int</w:t>
            </w:r>
          </w:p>
        </w:tc>
        <w:tc>
          <w:tcPr>
            <w:tcW w:w="2507" w:type="dxa"/>
            <w:shd w:val="clear" w:color="auto" w:fill="FBE4D5" w:themeFill="accent2" w:themeFillTint="33"/>
          </w:tcPr>
          <w:p w14:paraId="5A266EB5" w14:textId="39C19285" w:rsidR="00FC51EB" w:rsidRDefault="00FC51EB" w:rsidP="007D62FB">
            <w:r>
              <w:t>Mines out cookie dough</w:t>
            </w:r>
          </w:p>
        </w:tc>
        <w:tc>
          <w:tcPr>
            <w:tcW w:w="1750" w:type="dxa"/>
            <w:shd w:val="clear" w:color="auto" w:fill="FBE4D5" w:themeFill="accent2" w:themeFillTint="33"/>
          </w:tcPr>
          <w:p w14:paraId="0F720B52" w14:textId="26C06C09" w:rsidR="00FC51EB" w:rsidRDefault="00FC51EB" w:rsidP="007D62FB">
            <w:r>
              <w:t>12,000</w:t>
            </w:r>
          </w:p>
        </w:tc>
        <w:tc>
          <w:tcPr>
            <w:tcW w:w="1532" w:type="dxa"/>
            <w:shd w:val="clear" w:color="auto" w:fill="FBE4D5" w:themeFill="accent2" w:themeFillTint="33"/>
          </w:tcPr>
          <w:p w14:paraId="68F11F4C" w14:textId="1701CBDF" w:rsidR="00FC51EB" w:rsidRDefault="00FC51EB" w:rsidP="007D62FB">
            <w:r>
              <w:t>47</w:t>
            </w:r>
          </w:p>
        </w:tc>
      </w:tr>
      <w:tr w:rsidR="00FC51EB" w14:paraId="0A71A436" w14:textId="054AA338" w:rsidTr="00FC51EB">
        <w:tc>
          <w:tcPr>
            <w:tcW w:w="1121" w:type="dxa"/>
            <w:shd w:val="clear" w:color="auto" w:fill="FBE4D5" w:themeFill="accent2" w:themeFillTint="33"/>
          </w:tcPr>
          <w:p w14:paraId="767E83AF" w14:textId="611B5A8A" w:rsidR="00FC51EB" w:rsidRDefault="00FC51EB" w:rsidP="007D62FB">
            <w:r>
              <w:t>Factory</w:t>
            </w:r>
          </w:p>
        </w:tc>
        <w:tc>
          <w:tcPr>
            <w:tcW w:w="2106" w:type="dxa"/>
            <w:shd w:val="clear" w:color="auto" w:fill="FBE4D5" w:themeFill="accent2" w:themeFillTint="33"/>
          </w:tcPr>
          <w:p w14:paraId="58C968F8" w14:textId="3F5BF168" w:rsidR="00FC51EB" w:rsidRDefault="00FC51EB" w:rsidP="007D62FB">
            <w:r>
              <w:t>int</w:t>
            </w:r>
          </w:p>
        </w:tc>
        <w:tc>
          <w:tcPr>
            <w:tcW w:w="2507" w:type="dxa"/>
            <w:shd w:val="clear" w:color="auto" w:fill="FBE4D5" w:themeFill="accent2" w:themeFillTint="33"/>
          </w:tcPr>
          <w:p w14:paraId="6E8ECCA7" w14:textId="0015A0E0" w:rsidR="00FC51EB" w:rsidRDefault="00FC51EB" w:rsidP="007D62FB">
            <w:r>
              <w:t>Mass produces cookies</w:t>
            </w:r>
          </w:p>
        </w:tc>
        <w:tc>
          <w:tcPr>
            <w:tcW w:w="1750" w:type="dxa"/>
            <w:shd w:val="clear" w:color="auto" w:fill="FBE4D5" w:themeFill="accent2" w:themeFillTint="33"/>
          </w:tcPr>
          <w:p w14:paraId="774E1B13" w14:textId="61241BCB" w:rsidR="00FC51EB" w:rsidRDefault="00FC51EB" w:rsidP="007D62FB">
            <w:r>
              <w:t>130,000</w:t>
            </w:r>
          </w:p>
        </w:tc>
        <w:tc>
          <w:tcPr>
            <w:tcW w:w="1532" w:type="dxa"/>
            <w:shd w:val="clear" w:color="auto" w:fill="FBE4D5" w:themeFill="accent2" w:themeFillTint="33"/>
          </w:tcPr>
          <w:p w14:paraId="1B645172" w14:textId="47A751B0" w:rsidR="00FC51EB" w:rsidRDefault="00FC51EB" w:rsidP="007D62FB">
            <w:r>
              <w:t>260</w:t>
            </w:r>
          </w:p>
        </w:tc>
      </w:tr>
      <w:tr w:rsidR="00FC51EB" w14:paraId="67D53D0D" w14:textId="72953B6F" w:rsidTr="00FC51EB">
        <w:tc>
          <w:tcPr>
            <w:tcW w:w="1121" w:type="dxa"/>
            <w:shd w:val="clear" w:color="auto" w:fill="FBE4D5" w:themeFill="accent2" w:themeFillTint="33"/>
          </w:tcPr>
          <w:p w14:paraId="2541FAD5" w14:textId="4ED09C94" w:rsidR="00FC51EB" w:rsidRDefault="00FC51EB" w:rsidP="007D62FB">
            <w:r>
              <w:t>Bank</w:t>
            </w:r>
          </w:p>
        </w:tc>
        <w:tc>
          <w:tcPr>
            <w:tcW w:w="2106" w:type="dxa"/>
            <w:shd w:val="clear" w:color="auto" w:fill="FBE4D5" w:themeFill="accent2" w:themeFillTint="33"/>
          </w:tcPr>
          <w:p w14:paraId="6D307BA9" w14:textId="45490191" w:rsidR="00FC51EB" w:rsidRDefault="00FC51EB" w:rsidP="007D62FB">
            <w:r>
              <w:t>int</w:t>
            </w:r>
          </w:p>
        </w:tc>
        <w:tc>
          <w:tcPr>
            <w:tcW w:w="2507" w:type="dxa"/>
            <w:shd w:val="clear" w:color="auto" w:fill="FBE4D5" w:themeFill="accent2" w:themeFillTint="33"/>
          </w:tcPr>
          <w:p w14:paraId="6F408A1A" w14:textId="41CCE9C1" w:rsidR="00FC51EB" w:rsidRDefault="00FC51EB" w:rsidP="007D62FB">
            <w:r>
              <w:t>Generates cookies from interest</w:t>
            </w:r>
          </w:p>
        </w:tc>
        <w:tc>
          <w:tcPr>
            <w:tcW w:w="1750" w:type="dxa"/>
            <w:shd w:val="clear" w:color="auto" w:fill="FBE4D5" w:themeFill="accent2" w:themeFillTint="33"/>
          </w:tcPr>
          <w:p w14:paraId="19FF07A6" w14:textId="1746E139" w:rsidR="00FC51EB" w:rsidRDefault="00FC51EB" w:rsidP="007D62FB">
            <w:r>
              <w:t>1,400,000</w:t>
            </w:r>
          </w:p>
        </w:tc>
        <w:tc>
          <w:tcPr>
            <w:tcW w:w="1532" w:type="dxa"/>
            <w:shd w:val="clear" w:color="auto" w:fill="FBE4D5" w:themeFill="accent2" w:themeFillTint="33"/>
          </w:tcPr>
          <w:p w14:paraId="6215F3EE" w14:textId="327D453C" w:rsidR="00FC51EB" w:rsidRDefault="00FC51EB" w:rsidP="007D62FB">
            <w:r>
              <w:t>1,400</w:t>
            </w:r>
          </w:p>
        </w:tc>
      </w:tr>
      <w:tr w:rsidR="00FC51EB" w14:paraId="6AE7181B" w14:textId="7F3BCCCC" w:rsidTr="00FC51EB">
        <w:tc>
          <w:tcPr>
            <w:tcW w:w="1121" w:type="dxa"/>
            <w:shd w:val="clear" w:color="auto" w:fill="FBE4D5" w:themeFill="accent2" w:themeFillTint="33"/>
          </w:tcPr>
          <w:p w14:paraId="3059EEC4" w14:textId="3A79F359" w:rsidR="00FC51EB" w:rsidRDefault="00FC51EB" w:rsidP="007D62FB">
            <w:r>
              <w:t>Temple</w:t>
            </w:r>
          </w:p>
        </w:tc>
        <w:tc>
          <w:tcPr>
            <w:tcW w:w="2106" w:type="dxa"/>
            <w:shd w:val="clear" w:color="auto" w:fill="FBE4D5" w:themeFill="accent2" w:themeFillTint="33"/>
          </w:tcPr>
          <w:p w14:paraId="6F30E824" w14:textId="1CCDE8E7" w:rsidR="00FC51EB" w:rsidRDefault="00FC51EB" w:rsidP="007D62FB">
            <w:r>
              <w:t>int</w:t>
            </w:r>
          </w:p>
        </w:tc>
        <w:tc>
          <w:tcPr>
            <w:tcW w:w="2507" w:type="dxa"/>
            <w:shd w:val="clear" w:color="auto" w:fill="FBE4D5" w:themeFill="accent2" w:themeFillTint="33"/>
          </w:tcPr>
          <w:p w14:paraId="05299499" w14:textId="7804E778" w:rsidR="00FC51EB" w:rsidRDefault="00FC51EB" w:rsidP="007D62FB">
            <w:r>
              <w:t>Full of ancient cookie recipes</w:t>
            </w:r>
          </w:p>
        </w:tc>
        <w:tc>
          <w:tcPr>
            <w:tcW w:w="1750" w:type="dxa"/>
            <w:shd w:val="clear" w:color="auto" w:fill="FBE4D5" w:themeFill="accent2" w:themeFillTint="33"/>
          </w:tcPr>
          <w:p w14:paraId="27365852" w14:textId="12D8B7ED" w:rsidR="00FC51EB" w:rsidRDefault="00FC51EB" w:rsidP="007D62FB">
            <w:r>
              <w:t>20,000,000</w:t>
            </w:r>
          </w:p>
        </w:tc>
        <w:tc>
          <w:tcPr>
            <w:tcW w:w="1532" w:type="dxa"/>
            <w:shd w:val="clear" w:color="auto" w:fill="FBE4D5" w:themeFill="accent2" w:themeFillTint="33"/>
          </w:tcPr>
          <w:p w14:paraId="342C980F" w14:textId="2C56874D" w:rsidR="00FC51EB" w:rsidRDefault="00FC51EB" w:rsidP="007D62FB">
            <w:r>
              <w:t>7,800</w:t>
            </w:r>
          </w:p>
        </w:tc>
      </w:tr>
    </w:tbl>
    <w:p w14:paraId="1E571E7D" w14:textId="0F396320" w:rsidR="007D62FB" w:rsidRDefault="007D62FB" w:rsidP="007D62FB"/>
    <w:p w14:paraId="279C8191" w14:textId="14BD3FA2" w:rsidR="007D62FB" w:rsidRDefault="007D62FB" w:rsidP="001657A0">
      <w:pPr>
        <w:pStyle w:val="Heading1"/>
        <w:jc w:val="center"/>
      </w:pPr>
      <w:r>
        <w:t>Plan</w:t>
      </w:r>
    </w:p>
    <w:p w14:paraId="32581F66" w14:textId="096A8929" w:rsidR="009A5770" w:rsidRDefault="009A5770" w:rsidP="009A5770">
      <w:pPr>
        <w:pStyle w:val="ListParagraph"/>
        <w:numPr>
          <w:ilvl w:val="0"/>
          <w:numId w:val="1"/>
        </w:numPr>
      </w:pPr>
      <w:r>
        <w:t>Create a functioning centralised cookie button for the player to click manually</w:t>
      </w:r>
    </w:p>
    <w:p w14:paraId="571CA2C4" w14:textId="0E2FFD32" w:rsidR="009A5770" w:rsidRDefault="009A5770" w:rsidP="009A5770">
      <w:pPr>
        <w:pStyle w:val="ListParagraph"/>
        <w:numPr>
          <w:ilvl w:val="0"/>
          <w:numId w:val="1"/>
        </w:numPr>
      </w:pPr>
      <w:r>
        <w:t>Display the number of cookies the player currently has in the top left</w:t>
      </w:r>
    </w:p>
    <w:p w14:paraId="5FF5D04E" w14:textId="29876F58" w:rsidR="009A5770" w:rsidRDefault="009A5770" w:rsidP="009A5770">
      <w:pPr>
        <w:pStyle w:val="ListParagraph"/>
        <w:numPr>
          <w:ilvl w:val="0"/>
          <w:numId w:val="1"/>
        </w:numPr>
      </w:pPr>
      <w:r>
        <w:t>Below the number of currently owned cookies, display the current CPS of the player</w:t>
      </w:r>
    </w:p>
    <w:p w14:paraId="4BC75E28" w14:textId="57B123F1" w:rsidR="009A5770" w:rsidRDefault="009A5770" w:rsidP="009A5770">
      <w:pPr>
        <w:pStyle w:val="ListParagraph"/>
        <w:numPr>
          <w:ilvl w:val="0"/>
          <w:numId w:val="1"/>
        </w:numPr>
      </w:pPr>
      <w:r>
        <w:t>Implement buttons that allow the player to purchase new equipment</w:t>
      </w:r>
    </w:p>
    <w:p w14:paraId="41BCBEF3" w14:textId="74752CF2" w:rsidR="009A5770" w:rsidRDefault="009A5770" w:rsidP="009A5770">
      <w:pPr>
        <w:pStyle w:val="ListParagraph"/>
        <w:numPr>
          <w:ilvl w:val="0"/>
          <w:numId w:val="1"/>
        </w:numPr>
      </w:pPr>
      <w:r>
        <w:t>Add icons and numbers to show the player how many of each item they have</w:t>
      </w:r>
    </w:p>
    <w:p w14:paraId="4E4A2D89" w14:textId="147A3526" w:rsidR="009A5770" w:rsidRDefault="009A5770" w:rsidP="009A5770">
      <w:pPr>
        <w:pStyle w:val="ListParagraph"/>
        <w:numPr>
          <w:ilvl w:val="0"/>
          <w:numId w:val="1"/>
        </w:numPr>
      </w:pPr>
      <w:r>
        <w:t>Add a feature that multiples the original price of each item by the amount of that item they currently have, to increase the number of cookies needed to buy a new one</w:t>
      </w:r>
    </w:p>
    <w:p w14:paraId="6529E023" w14:textId="134EB2C0" w:rsidR="009A5770" w:rsidRDefault="009A5770" w:rsidP="007D62FB">
      <w:pPr>
        <w:pStyle w:val="ListParagraph"/>
        <w:numPr>
          <w:ilvl w:val="0"/>
          <w:numId w:val="1"/>
        </w:numPr>
      </w:pPr>
      <w:r>
        <w:t>OPTIONAL: add animations to the game such as raining cookies behind the central cookie button</w:t>
      </w:r>
    </w:p>
    <w:p w14:paraId="31D753AA" w14:textId="3239AFDE" w:rsidR="009A5770" w:rsidRDefault="009A57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E223B77" w14:textId="2EBC5CB6" w:rsidR="007D62FB" w:rsidRDefault="007D62FB" w:rsidP="001657A0">
      <w:pPr>
        <w:pStyle w:val="Heading1"/>
        <w:jc w:val="center"/>
      </w:pPr>
      <w:r>
        <w:lastRenderedPageBreak/>
        <w:t>Layout</w:t>
      </w:r>
    </w:p>
    <w:p w14:paraId="224D702D" w14:textId="2E2863BD" w:rsidR="00515084" w:rsidRDefault="00515084" w:rsidP="00515084">
      <w:pPr>
        <w:pStyle w:val="ListParagraph"/>
        <w:numPr>
          <w:ilvl w:val="0"/>
          <w:numId w:val="2"/>
        </w:numPr>
      </w:pPr>
      <w:r>
        <w:t>Each side bar should be 123 pixels high</w:t>
      </w:r>
    </w:p>
    <w:p w14:paraId="5E870261" w14:textId="57E3C904" w:rsidR="00515084" w:rsidRDefault="00515084" w:rsidP="00515084">
      <w:pPr>
        <w:pStyle w:val="ListParagraph"/>
        <w:numPr>
          <w:ilvl w:val="0"/>
          <w:numId w:val="2"/>
        </w:numPr>
      </w:pPr>
      <w:r>
        <w:t>980-(123*7)=119</w:t>
      </w:r>
    </w:p>
    <w:p w14:paraId="01BE27F4" w14:textId="77777777" w:rsidR="00515084" w:rsidRDefault="00515084" w:rsidP="009A5770"/>
    <w:p w14:paraId="25D34753" w14:textId="77777777" w:rsidR="00515084" w:rsidRDefault="00515084" w:rsidP="009A5770"/>
    <w:p w14:paraId="59D1399A" w14:textId="77777777" w:rsidR="00515084" w:rsidRDefault="00515084" w:rsidP="009A5770"/>
    <w:p w14:paraId="519275BD" w14:textId="77777777" w:rsidR="00515084" w:rsidRDefault="00515084" w:rsidP="009A5770"/>
    <w:p w14:paraId="105A3261" w14:textId="77777777" w:rsidR="00515084" w:rsidRDefault="00515084" w:rsidP="009A5770"/>
    <w:p w14:paraId="39575BAC" w14:textId="77777777" w:rsidR="00515084" w:rsidRDefault="00515084" w:rsidP="009A5770"/>
    <w:p w14:paraId="1BFA5C96" w14:textId="77777777" w:rsidR="00515084" w:rsidRDefault="00515084" w:rsidP="009A5770"/>
    <w:p w14:paraId="04D2FE95" w14:textId="6764AAD3" w:rsidR="009A5770" w:rsidRPr="009A5770" w:rsidRDefault="00CE7985" w:rsidP="009A5770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310682F" wp14:editId="7A32EA65">
                <wp:simplePos x="0" y="0"/>
                <wp:positionH relativeFrom="column">
                  <wp:posOffset>-276225</wp:posOffset>
                </wp:positionH>
                <wp:positionV relativeFrom="paragraph">
                  <wp:posOffset>932179</wp:posOffset>
                </wp:positionV>
                <wp:extent cx="857250" cy="238125"/>
                <wp:effectExtent l="0" t="0" r="19050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238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693A0D" w14:textId="41ECC2F8" w:rsidR="00CE7985" w:rsidRDefault="00CE7985" w:rsidP="00CE7985">
                            <w:pPr>
                              <w:jc w:val="center"/>
                            </w:pPr>
                            <w:r>
                              <w:t>C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0682F" id="Rectangle 36" o:spid="_x0000_s1026" style="position:absolute;margin-left:-21.75pt;margin-top:73.4pt;width:67.5pt;height:18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" fillcolor="#4472c4 [3204]" strokecolor="#1f3763 [1604]" strokeweight="1pt">
                <v:textbox>
                  <w:txbxContent>
                    <w:p w14:paraId="69693A0D" w14:textId="41ECC2F8" w:rsidR="00CE7985" w:rsidRDefault="00CE7985" w:rsidP="00CE7985">
                      <w:pPr>
                        <w:jc w:val="center"/>
                      </w:pPr>
                      <w:r>
                        <w:t>CP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3FB703F" wp14:editId="7F4DACA2">
                <wp:simplePos x="0" y="0"/>
                <wp:positionH relativeFrom="column">
                  <wp:posOffset>-276225</wp:posOffset>
                </wp:positionH>
                <wp:positionV relativeFrom="paragraph">
                  <wp:posOffset>646430</wp:posOffset>
                </wp:positionV>
                <wp:extent cx="1466850" cy="285750"/>
                <wp:effectExtent l="0" t="0" r="19050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85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4B1410" w14:textId="5388FA6E" w:rsidR="00CE7985" w:rsidRDefault="00CE7985" w:rsidP="00CE7985">
                            <w:pPr>
                              <w:jc w:val="center"/>
                            </w:pPr>
                            <w:r>
                              <w:t>Total Cook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FB703F" id="Rectangle 35" o:spid="_x0000_s1027" style="position:absolute;margin-left:-21.75pt;margin-top:50.9pt;width:115.5pt;height:22.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" fillcolor="#4472c4 [3204]" strokecolor="#1f3763 [1604]" strokeweight="1pt">
                <v:textbox>
                  <w:txbxContent>
                    <w:p w14:paraId="744B1410" w14:textId="5388FA6E" w:rsidR="00CE7985" w:rsidRDefault="00CE7985" w:rsidP="00CE7985">
                      <w:pPr>
                        <w:jc w:val="center"/>
                      </w:pPr>
                      <w:r>
                        <w:t>Total Cook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ADF2BFA" wp14:editId="7F04BE54">
                <wp:simplePos x="0" y="0"/>
                <wp:positionH relativeFrom="column">
                  <wp:posOffset>4533900</wp:posOffset>
                </wp:positionH>
                <wp:positionV relativeFrom="paragraph">
                  <wp:posOffset>313055</wp:posOffset>
                </wp:positionV>
                <wp:extent cx="9525" cy="3527425"/>
                <wp:effectExtent l="0" t="0" r="28575" b="3492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527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8C99D0" id="Straight Connector 34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7pt,24.65pt" to="357.75pt,3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B7FEFBC" wp14:editId="64362D4D">
                <wp:simplePos x="0" y="0"/>
                <wp:positionH relativeFrom="column">
                  <wp:posOffset>4533900</wp:posOffset>
                </wp:positionH>
                <wp:positionV relativeFrom="paragraph">
                  <wp:posOffset>817880</wp:posOffset>
                </wp:positionV>
                <wp:extent cx="1600200" cy="428625"/>
                <wp:effectExtent l="0" t="0" r="19050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EECFE" id="Rectangle 33" o:spid="_x0000_s1026" style="position:absolute;margin-left:357pt;margin-top:64.4pt;width:126pt;height:33.7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9C955B8" wp14:editId="46356837">
                <wp:simplePos x="0" y="0"/>
                <wp:positionH relativeFrom="column">
                  <wp:posOffset>4532630</wp:posOffset>
                </wp:positionH>
                <wp:positionV relativeFrom="paragraph">
                  <wp:posOffset>1246505</wp:posOffset>
                </wp:positionV>
                <wp:extent cx="1600200" cy="428625"/>
                <wp:effectExtent l="0" t="0" r="19050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E69ED" id="Rectangle 32" o:spid="_x0000_s1026" style="position:absolute;margin-left:356.9pt;margin-top:98.15pt;width:126pt;height:33.7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D340679" wp14:editId="70CB1222">
                <wp:simplePos x="0" y="0"/>
                <wp:positionH relativeFrom="column">
                  <wp:posOffset>4543425</wp:posOffset>
                </wp:positionH>
                <wp:positionV relativeFrom="paragraph">
                  <wp:posOffset>1675130</wp:posOffset>
                </wp:positionV>
                <wp:extent cx="1600200" cy="428625"/>
                <wp:effectExtent l="0" t="0" r="1905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985A0" id="Rectangle 31" o:spid="_x0000_s1026" style="position:absolute;margin-left:357.75pt;margin-top:131.9pt;width:126pt;height:33.75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8691F9C" wp14:editId="227CC35B">
                <wp:simplePos x="0" y="0"/>
                <wp:positionH relativeFrom="column">
                  <wp:posOffset>4543425</wp:posOffset>
                </wp:positionH>
                <wp:positionV relativeFrom="paragraph">
                  <wp:posOffset>2103755</wp:posOffset>
                </wp:positionV>
                <wp:extent cx="1600200" cy="428625"/>
                <wp:effectExtent l="0" t="0" r="19050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4ACA3" id="Rectangle 30" o:spid="_x0000_s1026" style="position:absolute;margin-left:357.75pt;margin-top:165.65pt;width:126pt;height:33.75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882DCEB" wp14:editId="204DFC2F">
                <wp:simplePos x="0" y="0"/>
                <wp:positionH relativeFrom="column">
                  <wp:posOffset>4543425</wp:posOffset>
                </wp:positionH>
                <wp:positionV relativeFrom="paragraph">
                  <wp:posOffset>2532380</wp:posOffset>
                </wp:positionV>
                <wp:extent cx="1600200" cy="428625"/>
                <wp:effectExtent l="0" t="0" r="19050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91C8A" id="Rectangle 29" o:spid="_x0000_s1026" style="position:absolute;margin-left:357.75pt;margin-top:199.4pt;width:126pt;height:33.75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4E5EC5E" wp14:editId="2CDA215C">
                <wp:simplePos x="0" y="0"/>
                <wp:positionH relativeFrom="column">
                  <wp:posOffset>4533900</wp:posOffset>
                </wp:positionH>
                <wp:positionV relativeFrom="paragraph">
                  <wp:posOffset>2961005</wp:posOffset>
                </wp:positionV>
                <wp:extent cx="1600200" cy="428625"/>
                <wp:effectExtent l="0" t="0" r="19050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783461" id="Rectangle 28" o:spid="_x0000_s1026" style="position:absolute;margin-left:357pt;margin-top:233.15pt;width:126pt;height:33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8A03C6B" wp14:editId="27A72A96">
                <wp:simplePos x="0" y="0"/>
                <wp:positionH relativeFrom="column">
                  <wp:posOffset>4532630</wp:posOffset>
                </wp:positionH>
                <wp:positionV relativeFrom="paragraph">
                  <wp:posOffset>3388360</wp:posOffset>
                </wp:positionV>
                <wp:extent cx="1600200" cy="428625"/>
                <wp:effectExtent l="0" t="0" r="19050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742B6E" id="Rectangle 27" o:spid="_x0000_s1026" style="position:absolute;margin-left:356.9pt;margin-top:266.8pt;width:126pt;height:33.7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DA0366C" wp14:editId="23E3EB59">
                <wp:simplePos x="0" y="0"/>
                <wp:positionH relativeFrom="column">
                  <wp:posOffset>2847975</wp:posOffset>
                </wp:positionH>
                <wp:positionV relativeFrom="paragraph">
                  <wp:posOffset>836930</wp:posOffset>
                </wp:positionV>
                <wp:extent cx="1600200" cy="428625"/>
                <wp:effectExtent l="0" t="0" r="19050" b="285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7F00B" id="Rectangle 26" o:spid="_x0000_s1026" style="position:absolute;margin-left:224.25pt;margin-top:65.9pt;width:126pt;height:33.7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6AE889C" wp14:editId="7201D539">
                <wp:simplePos x="0" y="0"/>
                <wp:positionH relativeFrom="column">
                  <wp:posOffset>2857500</wp:posOffset>
                </wp:positionH>
                <wp:positionV relativeFrom="paragraph">
                  <wp:posOffset>1265555</wp:posOffset>
                </wp:positionV>
                <wp:extent cx="1600200" cy="428625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83E499" id="Rectangle 25" o:spid="_x0000_s1026" style="position:absolute;margin-left:225pt;margin-top:99.65pt;width:126pt;height:33.7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4E7AE5" wp14:editId="23792D3D">
                <wp:simplePos x="0" y="0"/>
                <wp:positionH relativeFrom="column">
                  <wp:posOffset>2857500</wp:posOffset>
                </wp:positionH>
                <wp:positionV relativeFrom="paragraph">
                  <wp:posOffset>1694180</wp:posOffset>
                </wp:positionV>
                <wp:extent cx="1600200" cy="428625"/>
                <wp:effectExtent l="0" t="0" r="19050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54960" id="Rectangle 24" o:spid="_x0000_s1026" style="position:absolute;margin-left:225pt;margin-top:133.4pt;width:126pt;height:33.75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D0E4DC0" wp14:editId="5F0F7148">
                <wp:simplePos x="0" y="0"/>
                <wp:positionH relativeFrom="column">
                  <wp:posOffset>2857500</wp:posOffset>
                </wp:positionH>
                <wp:positionV relativeFrom="paragraph">
                  <wp:posOffset>2122805</wp:posOffset>
                </wp:positionV>
                <wp:extent cx="1600200" cy="428625"/>
                <wp:effectExtent l="0" t="0" r="1905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EE9F3" id="Rectangle 23" o:spid="_x0000_s1026" style="position:absolute;margin-left:225pt;margin-top:167.15pt;width:126pt;height:33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08BECFA" wp14:editId="00F77561">
                <wp:simplePos x="0" y="0"/>
                <wp:positionH relativeFrom="column">
                  <wp:posOffset>2857500</wp:posOffset>
                </wp:positionH>
                <wp:positionV relativeFrom="paragraph">
                  <wp:posOffset>2551430</wp:posOffset>
                </wp:positionV>
                <wp:extent cx="1600200" cy="428625"/>
                <wp:effectExtent l="0" t="0" r="19050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19848" id="Rectangle 22" o:spid="_x0000_s1026" style="position:absolute;margin-left:225pt;margin-top:200.9pt;width:126pt;height:33.7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673852A" wp14:editId="4A83654A">
                <wp:simplePos x="0" y="0"/>
                <wp:positionH relativeFrom="column">
                  <wp:posOffset>2857500</wp:posOffset>
                </wp:positionH>
                <wp:positionV relativeFrom="paragraph">
                  <wp:posOffset>2980055</wp:posOffset>
                </wp:positionV>
                <wp:extent cx="1600200" cy="428625"/>
                <wp:effectExtent l="0" t="0" r="19050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79A972" id="Rectangle 21" o:spid="_x0000_s1026" style="position:absolute;margin-left:225pt;margin-top:234.65pt;width:126pt;height:33.7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195004F" wp14:editId="2DDF4BAB">
                <wp:simplePos x="0" y="0"/>
                <wp:positionH relativeFrom="column">
                  <wp:posOffset>2857500</wp:posOffset>
                </wp:positionH>
                <wp:positionV relativeFrom="paragraph">
                  <wp:posOffset>3408680</wp:posOffset>
                </wp:positionV>
                <wp:extent cx="1600200" cy="428625"/>
                <wp:effectExtent l="0" t="0" r="19050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28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D6A49" id="Rectangle 16" o:spid="_x0000_s1026" style="position:absolute;margin-left:225pt;margin-top:268.4pt;width:126pt;height:33.7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" filled="f" strokecolor="black [3200]">
                <v:stroke joinstyle="round"/>
              </v:rect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42AF3D2" wp14:editId="46450C7D">
                <wp:simplePos x="0" y="0"/>
                <wp:positionH relativeFrom="column">
                  <wp:posOffset>304800</wp:posOffset>
                </wp:positionH>
                <wp:positionV relativeFrom="paragraph">
                  <wp:posOffset>1236980</wp:posOffset>
                </wp:positionV>
                <wp:extent cx="1800000" cy="1800000"/>
                <wp:effectExtent l="0" t="0" r="10160" b="101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1800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24A32B" id="Oval 15" o:spid="_x0000_s1026" style="position:absolute;margin-left:24pt;margin-top:97.4pt;width:141.75pt;height:14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" fillcolor="#ed7d31 [3205]" strokecolor="#823b0b [1605]" strokeweight="1pt">
                <v:stroke joinstyle="miter"/>
              </v:oval>
            </w:pict>
          </mc:Fallback>
        </mc:AlternateContent>
      </w:r>
      <w:r w:rsidR="001657A0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83C37F2" wp14:editId="7E80BAD9">
                <wp:simplePos x="0" y="0"/>
                <wp:positionH relativeFrom="margin">
                  <wp:posOffset>3495675</wp:posOffset>
                </wp:positionH>
                <wp:positionV relativeFrom="paragraph">
                  <wp:posOffset>332105</wp:posOffset>
                </wp:positionV>
                <wp:extent cx="466725" cy="1404620"/>
                <wp:effectExtent l="0" t="0" r="0" b="381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65A0F" w14:textId="41E4D9C7" w:rsidR="001657A0" w:rsidRDefault="001657A0" w:rsidP="001657A0">
                            <w:r>
                              <w:t>4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3C37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275.25pt;margin-top:26.15pt;width:36.75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" filled="f" stroked="f">
                <v:textbox style="mso-fit-shape-to-text:t">
                  <w:txbxContent>
                    <w:p w14:paraId="20865A0F" w14:textId="41E4D9C7" w:rsidR="001657A0" w:rsidRDefault="001657A0" w:rsidP="001657A0">
                      <w:r>
                        <w:t>45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2150167" wp14:editId="35B39489">
                <wp:simplePos x="0" y="0"/>
                <wp:positionH relativeFrom="column">
                  <wp:posOffset>-523875</wp:posOffset>
                </wp:positionH>
                <wp:positionV relativeFrom="paragraph">
                  <wp:posOffset>2352675</wp:posOffset>
                </wp:positionV>
                <wp:extent cx="9525" cy="1465579"/>
                <wp:effectExtent l="76200" t="0" r="66675" b="5905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4655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563B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-41.25pt;margin-top:185.25pt;width:.75pt;height:115.4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" strokecolor="black [3200]" strokeweight="1pt">
                <v:stroke endarrow="block" joinstyle="miter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F2EB7B" wp14:editId="1088EEEE">
                <wp:simplePos x="0" y="0"/>
                <wp:positionH relativeFrom="column">
                  <wp:posOffset>-533400</wp:posOffset>
                </wp:positionH>
                <wp:positionV relativeFrom="paragraph">
                  <wp:posOffset>351155</wp:posOffset>
                </wp:positionV>
                <wp:extent cx="19050" cy="1590675"/>
                <wp:effectExtent l="76200" t="38100" r="57150" b="2857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1590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5CA4D1" id="Straight Arrow Connector 12" o:spid="_x0000_s1026" type="#_x0000_t32" style="position:absolute;margin-left:-42pt;margin-top:27.65pt;width:1.5pt;height:125.25pt;flip:x 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" strokecolor="black [3200]" strokeweight="1pt">
                <v:stroke endarrow="block" joinstyle="miter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C585CA" wp14:editId="344BC494">
                <wp:simplePos x="0" y="0"/>
                <wp:positionH relativeFrom="column">
                  <wp:posOffset>3143250</wp:posOffset>
                </wp:positionH>
                <wp:positionV relativeFrom="paragraph">
                  <wp:posOffset>227330</wp:posOffset>
                </wp:positionV>
                <wp:extent cx="2952750" cy="0"/>
                <wp:effectExtent l="0" t="76200" r="1905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8F2EF" id="Straight Arrow Connector 11" o:spid="_x0000_s1026" type="#_x0000_t32" style="position:absolute;margin-left:247.5pt;margin-top:17.9pt;width:232.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" strokecolor="black [3200]" strokeweight="1pt">
                <v:stroke endarrow="block" joinstyle="miter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EA967BE" wp14:editId="21A0F426">
                <wp:simplePos x="0" y="0"/>
                <wp:positionH relativeFrom="column">
                  <wp:posOffset>-409575</wp:posOffset>
                </wp:positionH>
                <wp:positionV relativeFrom="paragraph">
                  <wp:posOffset>217805</wp:posOffset>
                </wp:positionV>
                <wp:extent cx="3038475" cy="0"/>
                <wp:effectExtent l="38100" t="7620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384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D722F8" id="Straight Arrow Connector 10" o:spid="_x0000_s1026" type="#_x0000_t32" style="position:absolute;margin-left:-32.25pt;margin-top:17.15pt;width:239.25pt;height:0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" strokecolor="black [3200]" strokeweight="1pt">
                <v:stroke endarrow="block" joinstyle="miter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B649FB1" wp14:editId="49B0AB70">
                <wp:simplePos x="0" y="0"/>
                <wp:positionH relativeFrom="margin">
                  <wp:posOffset>962025</wp:posOffset>
                </wp:positionH>
                <wp:positionV relativeFrom="paragraph">
                  <wp:posOffset>327660</wp:posOffset>
                </wp:positionV>
                <wp:extent cx="466725" cy="1404620"/>
                <wp:effectExtent l="0" t="0" r="0" b="381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62415E" w14:textId="5B896762" w:rsidR="009A5770" w:rsidRDefault="009A5770" w:rsidP="009A5770">
                            <w:r>
                              <w:t>9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649FB1" id="_x0000_s1029" type="#_x0000_t202" style="position:absolute;margin-left:75.75pt;margin-top:25.8pt;width:36.7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" filled="f" stroked="f">
                <v:textbox style="mso-fit-shape-to-text:t">
                  <w:txbxContent>
                    <w:p w14:paraId="5B62415E" w14:textId="5B896762" w:rsidR="009A5770" w:rsidRDefault="009A5770" w:rsidP="009A5770">
                      <w:r>
                        <w:t>9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961880" wp14:editId="5E970791">
                <wp:simplePos x="0" y="0"/>
                <wp:positionH relativeFrom="column">
                  <wp:posOffset>4448175</wp:posOffset>
                </wp:positionH>
                <wp:positionV relativeFrom="paragraph">
                  <wp:posOffset>313055</wp:posOffset>
                </wp:positionV>
                <wp:extent cx="9525" cy="3527425"/>
                <wp:effectExtent l="0" t="0" r="28575" b="3492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527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C5F66" id="Straight Connector 4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25pt,24.65pt" to="351pt,3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B3CF08" wp14:editId="4FC10905">
                <wp:simplePos x="0" y="0"/>
                <wp:positionH relativeFrom="column">
                  <wp:posOffset>2847975</wp:posOffset>
                </wp:positionH>
                <wp:positionV relativeFrom="paragraph">
                  <wp:posOffset>313054</wp:posOffset>
                </wp:positionV>
                <wp:extent cx="9525" cy="3527425"/>
                <wp:effectExtent l="0" t="0" r="28575" b="349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527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0D2B6C" id="Straight Connector 3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25pt,24.65pt" to="225pt,3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CD5791" wp14:editId="3AC2DE98">
                <wp:simplePos x="0" y="0"/>
                <wp:positionH relativeFrom="margin">
                  <wp:posOffset>-172720</wp:posOffset>
                </wp:positionH>
                <wp:positionV relativeFrom="paragraph">
                  <wp:posOffset>1416050</wp:posOffset>
                </wp:positionV>
                <wp:extent cx="466725" cy="1404620"/>
                <wp:effectExtent l="6668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667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796123" w14:textId="6E907073" w:rsidR="009A5770" w:rsidRDefault="009A5770" w:rsidP="009A5770">
                            <w:r>
                              <w:t>9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D5791" id="_x0000_s1030" type="#_x0000_t202" style="position:absolute;margin-left:-13.6pt;margin-top:111.5pt;width:36.75pt;height:110.6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" filled="f" stroked="f">
                <v:textbox style="mso-fit-shape-to-text:t">
                  <w:txbxContent>
                    <w:p w14:paraId="7F796123" w14:textId="6E907073" w:rsidR="009A5770" w:rsidRDefault="009A5770" w:rsidP="009A5770">
                      <w:r>
                        <w:t>9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ABD97AC" wp14:editId="1AA8F9AE">
                <wp:simplePos x="0" y="0"/>
                <wp:positionH relativeFrom="margin">
                  <wp:align>center</wp:align>
                </wp:positionH>
                <wp:positionV relativeFrom="paragraph">
                  <wp:posOffset>84455</wp:posOffset>
                </wp:positionV>
                <wp:extent cx="466725" cy="140462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304D1A" w14:textId="71B4FB1A" w:rsidR="009A5770" w:rsidRDefault="009A5770">
                            <w:r>
                              <w:t>18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BD97AC" id="_x0000_s1031" type="#_x0000_t202" style="position:absolute;margin-left:0;margin-top:6.65pt;width:36.75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" filled="f" stroked="f">
                <v:textbox style="mso-fit-shape-to-text:t">
                  <w:txbxContent>
                    <w:p w14:paraId="07304D1A" w14:textId="71B4FB1A" w:rsidR="009A5770" w:rsidRDefault="009A5770">
                      <w:r>
                        <w:t>18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77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D13895" wp14:editId="30D0EDA1">
                <wp:simplePos x="0" y="0"/>
                <wp:positionH relativeFrom="margin">
                  <wp:align>center</wp:align>
                </wp:positionH>
                <wp:positionV relativeFrom="paragraph">
                  <wp:posOffset>312420</wp:posOffset>
                </wp:positionV>
                <wp:extent cx="6552000" cy="3528000"/>
                <wp:effectExtent l="0" t="0" r="20320" b="158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2000" cy="3528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A3C8E9" id="Rectangle 1" o:spid="_x0000_s1026" style="position:absolute;margin-left:0;margin-top:24.6pt;width:515.9pt;height:277.8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" fillcolor="#5b9bd5 [3208]" strokecolor="#1f4d78 [1608]" strokeweight="1pt">
                <w10:wrap anchorx="margin"/>
              </v:rect>
            </w:pict>
          </mc:Fallback>
        </mc:AlternateContent>
      </w:r>
    </w:p>
    <w:sectPr w:rsidR="009A5770" w:rsidRPr="009A57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A3BCC"/>
    <w:multiLevelType w:val="hybridMultilevel"/>
    <w:tmpl w:val="64E6414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7514E2"/>
    <w:multiLevelType w:val="hybridMultilevel"/>
    <w:tmpl w:val="D35E6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ze2NDCwMDA1NDRS0lEKTi0uzszPAykwrAUAmW/LaywAAAA="/>
  </w:docVars>
  <w:rsids>
    <w:rsidRoot w:val="007D62FB"/>
    <w:rsid w:val="000F2331"/>
    <w:rsid w:val="001657A0"/>
    <w:rsid w:val="00263777"/>
    <w:rsid w:val="003F4AF6"/>
    <w:rsid w:val="00515084"/>
    <w:rsid w:val="007D62FB"/>
    <w:rsid w:val="009A5770"/>
    <w:rsid w:val="00A24D3B"/>
    <w:rsid w:val="00CE7985"/>
    <w:rsid w:val="00FC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E9E6F"/>
  <w15:chartTrackingRefBased/>
  <w15:docId w15:val="{CA2DFC8C-7B73-480D-A59C-7B556D4F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62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D62F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62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D62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62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57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osford</dc:creator>
  <cp:keywords/>
  <dc:description/>
  <cp:lastModifiedBy>Sam Cosford</cp:lastModifiedBy>
  <cp:revision>3</cp:revision>
  <dcterms:created xsi:type="dcterms:W3CDTF">2021-10-08T14:36:00Z</dcterms:created>
  <dcterms:modified xsi:type="dcterms:W3CDTF">2021-10-08T17:24:00Z</dcterms:modified>
</cp:coreProperties>
</file>